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15E0" w:rsidRDefault="002815E0" w:rsidP="002815E0">
      <w:pPr>
        <w:spacing w:line="480" w:lineRule="auto"/>
        <w:jc w:val="right"/>
      </w:pPr>
      <w:bookmarkStart w:id="0" w:name="_GoBack"/>
      <w:bookmarkEnd w:id="0"/>
      <w:r>
        <w:t>Maria Martinez Jimenez</w:t>
      </w:r>
    </w:p>
    <w:p w:rsidR="002815E0" w:rsidRDefault="002815E0" w:rsidP="002815E0">
      <w:pPr>
        <w:spacing w:line="480" w:lineRule="auto"/>
        <w:jc w:val="right"/>
      </w:pPr>
      <w:r>
        <w:t>UCID: 30091275</w:t>
      </w:r>
    </w:p>
    <w:p w:rsidR="002815E0" w:rsidRDefault="002815E0" w:rsidP="002815E0">
      <w:pPr>
        <w:spacing w:line="480" w:lineRule="auto"/>
      </w:pPr>
    </w:p>
    <w:p w:rsidR="002815E0" w:rsidRDefault="002815E0">
      <w:pPr>
        <w:spacing w:after="240"/>
      </w:pPr>
    </w:p>
    <w:p w:rsidR="00CD6DB5" w:rsidRDefault="002815E0" w:rsidP="002815E0">
      <w:pPr>
        <w:spacing w:after="240" w:line="480" w:lineRule="auto"/>
        <w:ind w:firstLine="720"/>
      </w:pPr>
      <w:r>
        <w:t>The most important writing skill that I would like to improve on are my grammar, spelling, and punctuation. However, the only time I felt good about my writing was when I wrote my first story back in high school. What made me feel this way was that I had so much creativity to communicate my idea and point of view to the audience. But that time I felt very frustrated about my writing was when I had to write a personal essay. One of the things that I struggle with the most is writing essays, mainly when I cannot communicate my ideas well or get stuck, and also I am not sure how to get started. These were the things that frustrated me about my writing. In my opinion, the most challenging part of writing is getting started. Putting words on the page is the hardest part, and if you begin with putting your thoughts into words, your essay will progressively flow and become natural. Therefore, I think that it is crucial to have a lot of creativity.</w:t>
      </w:r>
    </w:p>
    <w:sectPr w:rsidR="00CD6DB5">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TcxMTU0MjI2MTJQ0lEKTi0uzszPAykwrAUAG6TREiwAAAA="/>
  </w:docVars>
  <w:rsids>
    <w:rsidRoot w:val="00CD6DB5"/>
    <w:rsid w:val="002815E0"/>
    <w:rsid w:val="0046436D"/>
    <w:rsid w:val="00A75086"/>
    <w:rsid w:val="00CD6D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A65FA4-0399-4431-B97E-7793CF749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48</Words>
  <Characters>847</Characters>
  <Application>Microsoft Office Word</Application>
  <DocSecurity>4</DocSecurity>
  <Lines>7</Lines>
  <Paragraphs>1</Paragraphs>
  <ScaleCrop>false</ScaleCrop>
  <Company/>
  <LinksUpToDate>false</LinksUpToDate>
  <CharactersWithSpaces>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Mwangi</dc:creator>
  <cp:lastModifiedBy>User</cp:lastModifiedBy>
  <cp:revision>2</cp:revision>
  <dcterms:created xsi:type="dcterms:W3CDTF">2021-05-20T01:39:00Z</dcterms:created>
  <dcterms:modified xsi:type="dcterms:W3CDTF">2021-05-20T01:39:00Z</dcterms:modified>
</cp:coreProperties>
</file>